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5FD00" w14:textId="44872566" w:rsidR="003D1EF7" w:rsidRDefault="00930218" w:rsidP="00930218">
      <w:pPr>
        <w:pStyle w:val="ListParagraph"/>
        <w:numPr>
          <w:ilvl w:val="0"/>
          <w:numId w:val="1"/>
        </w:numPr>
        <w:rPr>
          <w:lang w:val="en-US"/>
        </w:rPr>
      </w:pPr>
      <w:r>
        <w:rPr>
          <w:lang w:val="en-US"/>
        </w:rPr>
        <w:t>Problem Statement</w:t>
      </w:r>
    </w:p>
    <w:p w14:paraId="0FB28D61" w14:textId="0BCE96AA" w:rsidR="00930218" w:rsidRDefault="00930218" w:rsidP="00930218">
      <w:pPr>
        <w:pStyle w:val="ListParagraph"/>
      </w:pPr>
      <w:r>
        <w:t>We have been given a</w:t>
      </w:r>
      <w:r>
        <w:t xml:space="preserve"> maze environment</w:t>
      </w:r>
      <w:r>
        <w:t xml:space="preserve">. </w:t>
      </w:r>
      <w:r>
        <w:t xml:space="preserve">The transition model </w:t>
      </w:r>
      <w:r>
        <w:t xml:space="preserve">for which </w:t>
      </w:r>
      <w:r>
        <w:t>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1BE5D103" w14:textId="6C381F57" w:rsidR="00930218" w:rsidRDefault="00930218" w:rsidP="00930218">
      <w:pPr>
        <w:pStyle w:val="ListParagraph"/>
      </w:pPr>
      <w:r>
        <w:t xml:space="preserve">With the given transition model and the reward function, </w:t>
      </w:r>
      <w:r>
        <w:t xml:space="preserve">the optimal </w:t>
      </w:r>
      <w:r>
        <w:t>policy,</w:t>
      </w:r>
      <w:r>
        <w:t xml:space="preserve"> and the utilities of all the (non-wall) states using both value iteration and policy iteration</w:t>
      </w:r>
      <w:r>
        <w:t xml:space="preserve"> must be calculated. In addition to this, </w:t>
      </w:r>
      <w:r>
        <w:t xml:space="preserve">the optimal </w:t>
      </w:r>
      <w:r>
        <w:t>policy,</w:t>
      </w:r>
      <w:r>
        <w:t xml:space="preserve"> and the utilities of all the states</w:t>
      </w:r>
      <w:r>
        <w:t xml:space="preserve"> are to be displayed</w:t>
      </w:r>
      <w:r>
        <w:t xml:space="preserve">, and </w:t>
      </w:r>
      <w:r>
        <w:t>the</w:t>
      </w:r>
      <w:r>
        <w:t xml:space="preserve"> utility estimates as a function of the number of iterations </w:t>
      </w:r>
      <w:r>
        <w:t>are to be plotted. The disc</w:t>
      </w:r>
      <w:r>
        <w:t>ount factor of 0.99</w:t>
      </w:r>
      <w:r>
        <w:t xml:space="preserve"> is to be used for the purpose of this question.</w:t>
      </w:r>
    </w:p>
    <w:p w14:paraId="40174ADC" w14:textId="589FB64F" w:rsidR="00930218" w:rsidRDefault="00930218" w:rsidP="00930218">
      <w:pPr>
        <w:pStyle w:val="ListParagraph"/>
      </w:pPr>
    </w:p>
    <w:p w14:paraId="0221CD1E" w14:textId="56427181" w:rsidR="00930218" w:rsidRDefault="004503C9" w:rsidP="004503C9">
      <w:pPr>
        <w:pStyle w:val="ListParagraph"/>
        <w:numPr>
          <w:ilvl w:val="0"/>
          <w:numId w:val="1"/>
        </w:numPr>
      </w:pPr>
      <w:r>
        <w:t>Organization of the code</w:t>
      </w:r>
    </w:p>
    <w:p w14:paraId="4E09478A" w14:textId="6E6B407E" w:rsidR="004503C9" w:rsidRDefault="004503C9" w:rsidP="004503C9">
      <w:pPr>
        <w:pStyle w:val="ListParagraph"/>
        <w:numPr>
          <w:ilvl w:val="0"/>
          <w:numId w:val="1"/>
        </w:numPr>
      </w:pPr>
      <w:r>
        <w:t>Assumption</w:t>
      </w:r>
    </w:p>
    <w:p w14:paraId="2396147E" w14:textId="270C89D7" w:rsidR="004503C9" w:rsidRDefault="00521C06" w:rsidP="004503C9">
      <w:pPr>
        <w:pStyle w:val="ListParagraph"/>
      </w:pPr>
      <w:r>
        <w:t xml:space="preserve">For the purpose of this assignment, </w:t>
      </w:r>
      <w:r w:rsidR="00807080">
        <w:t>it has been</w:t>
      </w:r>
      <w:r>
        <w:t xml:space="preserve"> assumed that the agent can intend to move towards a wall or the boundary of gird. In these cases, it will try to move towards the wall (or boundary) </w:t>
      </w:r>
      <w:r w:rsidR="007E3C93">
        <w:t>with probability of 0.8 and to the left or right with probabilities of 0.1 each.</w:t>
      </w:r>
    </w:p>
    <w:p w14:paraId="3C1597D0" w14:textId="77777777" w:rsidR="00D3755D" w:rsidRDefault="00D3755D" w:rsidP="004503C9">
      <w:pPr>
        <w:pStyle w:val="ListParagraph"/>
      </w:pPr>
    </w:p>
    <w:p w14:paraId="3930FD50" w14:textId="141E6FC7" w:rsidR="007E3C93" w:rsidRDefault="004503C9" w:rsidP="0041475E">
      <w:pPr>
        <w:pStyle w:val="ListParagraph"/>
        <w:numPr>
          <w:ilvl w:val="0"/>
          <w:numId w:val="1"/>
        </w:numPr>
      </w:pPr>
      <w:r>
        <w:t>Value Iteration</w:t>
      </w:r>
    </w:p>
    <w:p w14:paraId="6EB2D937" w14:textId="76937654" w:rsidR="0041475E" w:rsidRDefault="0041475E" w:rsidP="0041475E">
      <w:pPr>
        <w:pStyle w:val="ListParagraph"/>
        <w:numPr>
          <w:ilvl w:val="1"/>
          <w:numId w:val="1"/>
        </w:numPr>
      </w:pPr>
      <w:r>
        <w:t xml:space="preserve">Set up </w:t>
      </w:r>
    </w:p>
    <w:p w14:paraId="122F5A59" w14:textId="0D163448" w:rsidR="0041475E" w:rsidRDefault="00492A2C" w:rsidP="0041475E">
      <w:pPr>
        <w:pStyle w:val="ListParagraph"/>
        <w:numPr>
          <w:ilvl w:val="1"/>
          <w:numId w:val="1"/>
        </w:numPr>
      </w:pPr>
      <w:r>
        <w:t>Running Value Iteration</w:t>
      </w:r>
    </w:p>
    <w:p w14:paraId="27E06036" w14:textId="031C58FD" w:rsidR="00492A2C" w:rsidRDefault="00492A2C" w:rsidP="0041475E">
      <w:pPr>
        <w:pStyle w:val="ListParagraph"/>
        <w:numPr>
          <w:ilvl w:val="1"/>
          <w:numId w:val="1"/>
        </w:numPr>
      </w:pPr>
      <w:r>
        <w:t>Results</w:t>
      </w:r>
    </w:p>
    <w:p w14:paraId="718E8EDD" w14:textId="236DDA09" w:rsidR="00492A2C" w:rsidRDefault="00492A2C" w:rsidP="0041475E">
      <w:pPr>
        <w:pStyle w:val="ListParagraph"/>
        <w:numPr>
          <w:ilvl w:val="1"/>
          <w:numId w:val="1"/>
        </w:numPr>
      </w:pPr>
      <w:r>
        <w:t>Plots</w:t>
      </w:r>
    </w:p>
    <w:p w14:paraId="48524C15" w14:textId="77777777" w:rsidR="00D3755D" w:rsidRDefault="00D3755D" w:rsidP="00D3755D">
      <w:pPr>
        <w:pStyle w:val="ListParagraph"/>
        <w:ind w:left="1440"/>
      </w:pPr>
    </w:p>
    <w:p w14:paraId="34CC03BF" w14:textId="41FF934A" w:rsidR="00492A2C" w:rsidRDefault="00492A2C" w:rsidP="00492A2C">
      <w:pPr>
        <w:pStyle w:val="ListParagraph"/>
        <w:numPr>
          <w:ilvl w:val="0"/>
          <w:numId w:val="1"/>
        </w:numPr>
      </w:pPr>
      <w:r>
        <w:t>Policy Iteration</w:t>
      </w:r>
    </w:p>
    <w:p w14:paraId="04C2460B" w14:textId="02000CBC" w:rsidR="00492A2C" w:rsidRDefault="00492A2C" w:rsidP="00492A2C">
      <w:pPr>
        <w:pStyle w:val="ListParagraph"/>
        <w:numPr>
          <w:ilvl w:val="1"/>
          <w:numId w:val="1"/>
        </w:numPr>
      </w:pPr>
      <w:r>
        <w:t>Set up</w:t>
      </w:r>
    </w:p>
    <w:p w14:paraId="56F52F7C" w14:textId="028B95FD" w:rsidR="00492A2C" w:rsidRDefault="00492A2C" w:rsidP="00492A2C">
      <w:pPr>
        <w:pStyle w:val="ListParagraph"/>
        <w:numPr>
          <w:ilvl w:val="1"/>
          <w:numId w:val="1"/>
        </w:numPr>
      </w:pPr>
      <w:r>
        <w:t>Running policy iteration</w:t>
      </w:r>
    </w:p>
    <w:p w14:paraId="4005B698" w14:textId="3B6407C2" w:rsidR="00492A2C" w:rsidRDefault="00492A2C" w:rsidP="00492A2C">
      <w:pPr>
        <w:pStyle w:val="ListParagraph"/>
        <w:numPr>
          <w:ilvl w:val="1"/>
          <w:numId w:val="1"/>
        </w:numPr>
      </w:pPr>
      <w:r>
        <w:t>Results</w:t>
      </w:r>
    </w:p>
    <w:p w14:paraId="078A737F" w14:textId="183DA00B" w:rsidR="00492A2C" w:rsidRDefault="00492A2C" w:rsidP="00492A2C">
      <w:pPr>
        <w:pStyle w:val="ListParagraph"/>
        <w:numPr>
          <w:ilvl w:val="1"/>
          <w:numId w:val="1"/>
        </w:numPr>
      </w:pPr>
      <w:r>
        <w:t>Plots</w:t>
      </w:r>
    </w:p>
    <w:p w14:paraId="0F317461" w14:textId="77777777" w:rsidR="00D3755D" w:rsidRDefault="00D3755D" w:rsidP="00D3755D">
      <w:pPr>
        <w:pStyle w:val="ListParagraph"/>
        <w:ind w:left="1440"/>
      </w:pPr>
    </w:p>
    <w:p w14:paraId="3FF0485D" w14:textId="7F4228D4" w:rsidR="00D3755D" w:rsidRDefault="00D3755D" w:rsidP="00D3755D">
      <w:pPr>
        <w:pStyle w:val="ListParagraph"/>
        <w:numPr>
          <w:ilvl w:val="0"/>
          <w:numId w:val="1"/>
        </w:numPr>
      </w:pPr>
      <w:r>
        <w:t>Complex grid environment</w:t>
      </w:r>
    </w:p>
    <w:p w14:paraId="306BE315" w14:textId="77777777" w:rsidR="0041475E" w:rsidRDefault="0041475E" w:rsidP="0041475E">
      <w:pPr>
        <w:pStyle w:val="ListParagraph"/>
        <w:ind w:left="1440"/>
      </w:pPr>
    </w:p>
    <w:p w14:paraId="056030F2" w14:textId="77777777" w:rsidR="004503C9" w:rsidRPr="00930218" w:rsidRDefault="004503C9" w:rsidP="004503C9">
      <w:pPr>
        <w:pStyle w:val="ListParagraph"/>
      </w:pPr>
    </w:p>
    <w:sectPr w:rsidR="004503C9" w:rsidRPr="00930218" w:rsidSect="00930218">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rAUAOKrqZSwAAAA="/>
  </w:docVars>
  <w:rsids>
    <w:rsidRoot w:val="00762979"/>
    <w:rsid w:val="00206579"/>
    <w:rsid w:val="00360AA7"/>
    <w:rsid w:val="003D1EF7"/>
    <w:rsid w:val="0041475E"/>
    <w:rsid w:val="004503C9"/>
    <w:rsid w:val="00492A2C"/>
    <w:rsid w:val="00521C06"/>
    <w:rsid w:val="00762979"/>
    <w:rsid w:val="007E3C93"/>
    <w:rsid w:val="00807080"/>
    <w:rsid w:val="00930218"/>
    <w:rsid w:val="00A05D39"/>
    <w:rsid w:val="00B12F90"/>
    <w:rsid w:val="00D3755D"/>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1</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5</cp:revision>
  <dcterms:created xsi:type="dcterms:W3CDTF">2022-03-25T02:15:00Z</dcterms:created>
  <dcterms:modified xsi:type="dcterms:W3CDTF">2022-03-25T06:22:00Z</dcterms:modified>
</cp:coreProperties>
</file>